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330CB2" w14:textId="797CB595" w:rsidR="009C2CBB" w:rsidRPr="00D02D43" w:rsidRDefault="009C2CBB">
      <w:pPr>
        <w:rPr>
          <w:sz w:val="48"/>
          <w:szCs w:val="48"/>
        </w:rPr>
      </w:pPr>
      <w:r w:rsidRPr="009C2CBB">
        <w:rPr>
          <w:noProof/>
          <w:sz w:val="56"/>
          <w:szCs w:val="56"/>
        </w:rPr>
        <w:drawing>
          <wp:inline distT="0" distB="0" distL="0" distR="0" wp14:anchorId="2502F222" wp14:editId="3E32C258">
            <wp:extent cx="1952625" cy="1495425"/>
            <wp:effectExtent l="0" t="0" r="9525" b="9525"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C1CE9">
        <w:rPr>
          <w:color w:val="C00000"/>
          <w:sz w:val="48"/>
          <w:szCs w:val="48"/>
        </w:rPr>
        <w:t xml:space="preserve">Quincy Fire Protection </w:t>
      </w:r>
      <w:r w:rsidR="00D02D43" w:rsidRPr="00DC1CE9">
        <w:rPr>
          <w:color w:val="C00000"/>
          <w:sz w:val="48"/>
          <w:szCs w:val="48"/>
        </w:rPr>
        <w:t>District</w:t>
      </w:r>
    </w:p>
    <w:p w14:paraId="0995AC00" w14:textId="3DF404C1" w:rsidR="00A92DFE" w:rsidRPr="00166B46" w:rsidRDefault="00A92DFE" w:rsidP="00D02D43">
      <w:pPr>
        <w:jc w:val="center"/>
        <w:rPr>
          <w:sz w:val="28"/>
          <w:szCs w:val="28"/>
        </w:rPr>
      </w:pPr>
      <w:r w:rsidRPr="00166B46">
        <w:rPr>
          <w:sz w:val="28"/>
          <w:szCs w:val="28"/>
        </w:rPr>
        <w:t xml:space="preserve">Public Notice </w:t>
      </w:r>
      <w:r w:rsidR="00166B46" w:rsidRPr="00166B46">
        <w:rPr>
          <w:sz w:val="28"/>
          <w:szCs w:val="28"/>
        </w:rPr>
        <w:t xml:space="preserve">Pursuant to code </w:t>
      </w:r>
      <w:r w:rsidR="00317D4F">
        <w:rPr>
          <w:sz w:val="28"/>
          <w:szCs w:val="28"/>
        </w:rPr>
        <w:t>54950-54963</w:t>
      </w:r>
    </w:p>
    <w:p w14:paraId="53B2BFC5" w14:textId="77777777" w:rsidR="00566535" w:rsidRPr="00FE74C2" w:rsidRDefault="007C30BD" w:rsidP="007C30BD">
      <w:pPr>
        <w:rPr>
          <w:b/>
          <w:bCs/>
          <w:color w:val="1F3864" w:themeColor="accent1" w:themeShade="80"/>
          <w:sz w:val="24"/>
          <w:szCs w:val="24"/>
        </w:rPr>
      </w:pPr>
      <w:r w:rsidRPr="00FE74C2">
        <w:rPr>
          <w:b/>
          <w:bCs/>
          <w:color w:val="1F3864" w:themeColor="accent1" w:themeShade="80"/>
          <w:sz w:val="24"/>
          <w:szCs w:val="24"/>
        </w:rPr>
        <w:t>Board of Commissioners</w:t>
      </w:r>
    </w:p>
    <w:p w14:paraId="49EC7E88" w14:textId="429BD553" w:rsidR="00566535" w:rsidRPr="00FE74C2" w:rsidRDefault="00BE3FBA" w:rsidP="007C30BD">
      <w:pPr>
        <w:rPr>
          <w:b/>
          <w:bCs/>
          <w:color w:val="1F3864" w:themeColor="accent1" w:themeShade="80"/>
          <w:sz w:val="24"/>
          <w:szCs w:val="24"/>
        </w:rPr>
      </w:pPr>
      <w:r>
        <w:rPr>
          <w:b/>
          <w:bCs/>
          <w:color w:val="1F3864" w:themeColor="accent1" w:themeShade="80"/>
          <w:sz w:val="24"/>
          <w:szCs w:val="24"/>
        </w:rPr>
        <w:t xml:space="preserve"> </w:t>
      </w:r>
      <w:r w:rsidR="007C30BD" w:rsidRPr="00FE74C2">
        <w:rPr>
          <w:b/>
          <w:bCs/>
          <w:color w:val="1F3864" w:themeColor="accent1" w:themeShade="80"/>
          <w:sz w:val="24"/>
          <w:szCs w:val="24"/>
        </w:rPr>
        <w:t>Meeting Agenda</w:t>
      </w:r>
    </w:p>
    <w:p w14:paraId="7FD250CB" w14:textId="0AF77942" w:rsidR="00536CF7" w:rsidRDefault="00BE3FBA" w:rsidP="007C30BD">
      <w:pPr>
        <w:rPr>
          <w:b/>
          <w:bCs/>
          <w:color w:val="1F3864" w:themeColor="accent1" w:themeShade="80"/>
          <w:sz w:val="24"/>
          <w:szCs w:val="24"/>
        </w:rPr>
      </w:pPr>
      <w:r>
        <w:rPr>
          <w:b/>
          <w:bCs/>
          <w:color w:val="1F3864" w:themeColor="accent1" w:themeShade="80"/>
          <w:sz w:val="24"/>
          <w:szCs w:val="24"/>
        </w:rPr>
        <w:t>Mar 1</w:t>
      </w:r>
      <w:r w:rsidR="00971E71">
        <w:rPr>
          <w:b/>
          <w:bCs/>
          <w:color w:val="1F3864" w:themeColor="accent1" w:themeShade="80"/>
          <w:sz w:val="24"/>
          <w:szCs w:val="24"/>
        </w:rPr>
        <w:t>4</w:t>
      </w:r>
      <w:r w:rsidR="004933F2">
        <w:rPr>
          <w:b/>
          <w:bCs/>
          <w:color w:val="1F3864" w:themeColor="accent1" w:themeShade="80"/>
          <w:sz w:val="24"/>
          <w:szCs w:val="24"/>
        </w:rPr>
        <w:t>, 2020</w:t>
      </w:r>
      <w:r w:rsidR="007C30BD" w:rsidRPr="00FE74C2">
        <w:rPr>
          <w:b/>
          <w:bCs/>
          <w:color w:val="1F3864" w:themeColor="accent1" w:themeShade="80"/>
          <w:sz w:val="24"/>
          <w:szCs w:val="24"/>
        </w:rPr>
        <w:t xml:space="preserve"> – 7:30 a.m.</w:t>
      </w:r>
    </w:p>
    <w:p w14:paraId="7FC06924" w14:textId="191F1606" w:rsidR="00CD7A94" w:rsidRPr="00536CF7" w:rsidRDefault="00536CF7" w:rsidP="007C30BD">
      <w:pPr>
        <w:rPr>
          <w:b/>
          <w:bCs/>
          <w:color w:val="1F3864" w:themeColor="accent1" w:themeShade="80"/>
          <w:sz w:val="24"/>
          <w:szCs w:val="24"/>
        </w:rPr>
      </w:pPr>
      <w:r>
        <w:rPr>
          <w:b/>
          <w:bCs/>
          <w:color w:val="1F3864" w:themeColor="accent1" w:themeShade="80"/>
          <w:sz w:val="24"/>
          <w:szCs w:val="24"/>
        </w:rPr>
        <w:t xml:space="preserve">Feather River Bulletin </w:t>
      </w:r>
      <w:r w:rsidR="007C30BD" w:rsidRPr="00FE74C2">
        <w:rPr>
          <w:b/>
          <w:bCs/>
          <w:color w:val="1F3864" w:themeColor="accent1" w:themeShade="80"/>
          <w:sz w:val="24"/>
          <w:szCs w:val="24"/>
        </w:rPr>
        <w:t>Conference Room</w:t>
      </w:r>
    </w:p>
    <w:p w14:paraId="604187F8" w14:textId="4DD8C680" w:rsidR="00CD7A94" w:rsidRPr="00A61BA1" w:rsidRDefault="00833650" w:rsidP="00A61BA1">
      <w:pPr>
        <w:jc w:val="center"/>
        <w:rPr>
          <w:b/>
          <w:bCs/>
          <w:sz w:val="24"/>
          <w:szCs w:val="24"/>
          <w:u w:val="single"/>
        </w:rPr>
      </w:pPr>
      <w:r w:rsidRPr="00A61BA1">
        <w:rPr>
          <w:b/>
          <w:bCs/>
          <w:sz w:val="24"/>
          <w:szCs w:val="24"/>
          <w:u w:val="single"/>
        </w:rPr>
        <w:t>Any Item on the agenda may be taken u</w:t>
      </w:r>
      <w:r w:rsidR="00BE3FBA">
        <w:rPr>
          <w:b/>
          <w:bCs/>
          <w:sz w:val="24"/>
          <w:szCs w:val="24"/>
          <w:u w:val="single"/>
        </w:rPr>
        <w:t>p</w:t>
      </w:r>
      <w:r w:rsidRPr="00A61BA1">
        <w:rPr>
          <w:b/>
          <w:bCs/>
          <w:sz w:val="24"/>
          <w:szCs w:val="24"/>
          <w:u w:val="single"/>
        </w:rPr>
        <w:t xml:space="preserve"> at any time in any order</w:t>
      </w:r>
    </w:p>
    <w:p w14:paraId="194FBCFA" w14:textId="6EF9FE88" w:rsidR="00DD31EC" w:rsidRDefault="005064F8" w:rsidP="0040771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94059">
        <w:rPr>
          <w:sz w:val="24"/>
          <w:szCs w:val="24"/>
        </w:rPr>
        <w:t>Call to order ( Chairman Taborski</w:t>
      </w:r>
    </w:p>
    <w:p w14:paraId="07A68E10" w14:textId="77777777" w:rsidR="00DD31EC" w:rsidRDefault="00DD31EC" w:rsidP="00DD31EC">
      <w:pPr>
        <w:pStyle w:val="ListParagraph"/>
        <w:rPr>
          <w:sz w:val="24"/>
          <w:szCs w:val="24"/>
        </w:rPr>
      </w:pPr>
    </w:p>
    <w:p w14:paraId="7301BE5C" w14:textId="15487F7E" w:rsidR="005064F8" w:rsidRPr="00407714" w:rsidRDefault="005064F8" w:rsidP="0040771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07714">
        <w:rPr>
          <w:sz w:val="24"/>
          <w:szCs w:val="24"/>
        </w:rPr>
        <w:t>Public comments</w:t>
      </w:r>
    </w:p>
    <w:p w14:paraId="31E36318" w14:textId="77777777" w:rsidR="00275E3B" w:rsidRPr="00A94059" w:rsidRDefault="00275E3B" w:rsidP="00275E3B">
      <w:pPr>
        <w:pStyle w:val="ListParagraph"/>
        <w:rPr>
          <w:sz w:val="24"/>
          <w:szCs w:val="24"/>
        </w:rPr>
      </w:pPr>
    </w:p>
    <w:p w14:paraId="3DCB0DF6" w14:textId="4A6282FF" w:rsidR="00275E3B" w:rsidRPr="00A94059" w:rsidRDefault="0020021C" w:rsidP="005064F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No</w:t>
      </w:r>
      <w:r w:rsidR="00275E3B" w:rsidRPr="00A94059">
        <w:rPr>
          <w:sz w:val="24"/>
          <w:szCs w:val="24"/>
        </w:rPr>
        <w:t xml:space="preserve"> meeting minutes</w:t>
      </w:r>
      <w:r>
        <w:rPr>
          <w:sz w:val="24"/>
          <w:szCs w:val="24"/>
        </w:rPr>
        <w:t xml:space="preserve"> to approve due to COVID-19 </w:t>
      </w:r>
    </w:p>
    <w:p w14:paraId="3B6A6540" w14:textId="77777777" w:rsidR="00275E3B" w:rsidRPr="00A94059" w:rsidRDefault="00275E3B" w:rsidP="00275E3B">
      <w:pPr>
        <w:pStyle w:val="ListParagraph"/>
        <w:rPr>
          <w:sz w:val="24"/>
          <w:szCs w:val="24"/>
        </w:rPr>
      </w:pPr>
    </w:p>
    <w:p w14:paraId="12809C97" w14:textId="7BD55A5A" w:rsidR="00E64432" w:rsidRPr="00A94059" w:rsidRDefault="00E64432" w:rsidP="00E6443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94059">
        <w:rPr>
          <w:sz w:val="24"/>
          <w:szCs w:val="24"/>
        </w:rPr>
        <w:t>Financial Reports ( Treasure</w:t>
      </w:r>
      <w:r w:rsidR="00BE3FBA">
        <w:rPr>
          <w:sz w:val="24"/>
          <w:szCs w:val="24"/>
        </w:rPr>
        <w:t>r</w:t>
      </w:r>
      <w:r w:rsidRPr="00A94059">
        <w:rPr>
          <w:sz w:val="24"/>
          <w:szCs w:val="24"/>
        </w:rPr>
        <w:t xml:space="preserve"> Andrew Ryback)</w:t>
      </w:r>
    </w:p>
    <w:p w14:paraId="59A6CB90" w14:textId="77777777" w:rsidR="00E64432" w:rsidRPr="00A94059" w:rsidRDefault="00E64432" w:rsidP="00E64432">
      <w:pPr>
        <w:pStyle w:val="ListParagraph"/>
        <w:rPr>
          <w:sz w:val="24"/>
          <w:szCs w:val="24"/>
        </w:rPr>
      </w:pPr>
    </w:p>
    <w:p w14:paraId="0BF88F86" w14:textId="1005E96D" w:rsidR="00E64432" w:rsidRPr="00A94059" w:rsidRDefault="004933F2" w:rsidP="00307166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Financials </w:t>
      </w:r>
    </w:p>
    <w:p w14:paraId="0DAD21D6" w14:textId="4604EC7E" w:rsidR="00664910" w:rsidRDefault="00C3685A" w:rsidP="0066491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94059">
        <w:rPr>
          <w:sz w:val="24"/>
          <w:szCs w:val="24"/>
        </w:rPr>
        <w:t>Review and sign claims</w:t>
      </w:r>
    </w:p>
    <w:p w14:paraId="45F166E7" w14:textId="77777777" w:rsidR="00DD31EC" w:rsidRPr="00DD31EC" w:rsidRDefault="00DD31EC" w:rsidP="0043159B">
      <w:pPr>
        <w:pStyle w:val="ListParagraph"/>
        <w:ind w:left="1440"/>
        <w:rPr>
          <w:sz w:val="24"/>
          <w:szCs w:val="24"/>
        </w:rPr>
      </w:pPr>
    </w:p>
    <w:p w14:paraId="08AD8C68" w14:textId="13101A16" w:rsidR="00187107" w:rsidRDefault="00187107" w:rsidP="0018710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94059">
        <w:rPr>
          <w:sz w:val="24"/>
          <w:szCs w:val="24"/>
        </w:rPr>
        <w:t>Fire Chiefs Report ( Chief Cassou)</w:t>
      </w:r>
    </w:p>
    <w:p w14:paraId="6BC57DFB" w14:textId="77777777" w:rsidR="00EC2347" w:rsidRPr="00A94059" w:rsidRDefault="00EC2347" w:rsidP="00EC2347">
      <w:pPr>
        <w:pStyle w:val="ListParagraph"/>
        <w:rPr>
          <w:sz w:val="24"/>
          <w:szCs w:val="24"/>
        </w:rPr>
      </w:pPr>
    </w:p>
    <w:p w14:paraId="0D4CAEEC" w14:textId="0A60B538" w:rsidR="0049076F" w:rsidRDefault="0049076F" w:rsidP="0018710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94059">
        <w:rPr>
          <w:sz w:val="24"/>
          <w:szCs w:val="24"/>
        </w:rPr>
        <w:t>Other Business</w:t>
      </w:r>
    </w:p>
    <w:p w14:paraId="3B14E422" w14:textId="77777777" w:rsidR="0043159B" w:rsidRPr="00A94059" w:rsidRDefault="0043159B" w:rsidP="0043159B">
      <w:pPr>
        <w:pStyle w:val="ListParagraph"/>
        <w:rPr>
          <w:sz w:val="24"/>
          <w:szCs w:val="24"/>
        </w:rPr>
      </w:pPr>
    </w:p>
    <w:p w14:paraId="5C4C238D" w14:textId="2BB6B76D" w:rsidR="0049076F" w:rsidRDefault="00EA35CF" w:rsidP="0049076F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94059">
        <w:rPr>
          <w:sz w:val="24"/>
          <w:szCs w:val="24"/>
        </w:rPr>
        <w:t>Long term Building plans, discussion</w:t>
      </w:r>
      <w:r w:rsidR="00BE3FBA">
        <w:rPr>
          <w:sz w:val="24"/>
          <w:szCs w:val="24"/>
        </w:rPr>
        <w:t>,</w:t>
      </w:r>
      <w:r w:rsidRPr="00A94059">
        <w:rPr>
          <w:sz w:val="24"/>
          <w:szCs w:val="24"/>
        </w:rPr>
        <w:t xml:space="preserve"> and possible actions</w:t>
      </w:r>
    </w:p>
    <w:p w14:paraId="6CE0DF54" w14:textId="09946515" w:rsidR="00FB7D0E" w:rsidRDefault="0058038A" w:rsidP="0058038A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OVID-19 Information and updates</w:t>
      </w:r>
    </w:p>
    <w:p w14:paraId="1CF68324" w14:textId="11315B2F" w:rsidR="0058038A" w:rsidRDefault="0058038A" w:rsidP="0058038A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CBA- Maintenance &amp; testing</w:t>
      </w:r>
    </w:p>
    <w:p w14:paraId="2D83E228" w14:textId="4843217C" w:rsidR="0058038A" w:rsidRPr="0058038A" w:rsidRDefault="0058038A" w:rsidP="0058038A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nline training- Weekly drill night</w:t>
      </w:r>
    </w:p>
    <w:p w14:paraId="66B02CF9" w14:textId="77777777" w:rsidR="00407714" w:rsidRPr="00407714" w:rsidRDefault="00407714" w:rsidP="00407714">
      <w:pPr>
        <w:rPr>
          <w:sz w:val="24"/>
          <w:szCs w:val="24"/>
        </w:rPr>
      </w:pPr>
    </w:p>
    <w:p w14:paraId="7F9FFAAB" w14:textId="12DC3A12" w:rsidR="005064F8" w:rsidRPr="001631E9" w:rsidRDefault="00407714" w:rsidP="005064F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djournmen</w:t>
      </w:r>
      <w:r w:rsidR="00A61BA1">
        <w:rPr>
          <w:sz w:val="24"/>
          <w:szCs w:val="24"/>
        </w:rPr>
        <w:t>t</w:t>
      </w:r>
    </w:p>
    <w:sectPr w:rsidR="005064F8" w:rsidRPr="001631E9" w:rsidSect="001631E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979B93" w14:textId="77777777" w:rsidR="00C63453" w:rsidRDefault="00C63453" w:rsidP="00125BB4">
      <w:pPr>
        <w:spacing w:after="0" w:line="240" w:lineRule="auto"/>
      </w:pPr>
      <w:r>
        <w:separator/>
      </w:r>
    </w:p>
  </w:endnote>
  <w:endnote w:type="continuationSeparator" w:id="0">
    <w:p w14:paraId="244084F4" w14:textId="77777777" w:rsidR="00C63453" w:rsidRDefault="00C63453" w:rsidP="00125B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CEA698" w14:textId="77777777" w:rsidR="00C63453" w:rsidRDefault="00C63453" w:rsidP="00125BB4">
      <w:pPr>
        <w:spacing w:after="0" w:line="240" w:lineRule="auto"/>
      </w:pPr>
      <w:r>
        <w:separator/>
      </w:r>
    </w:p>
  </w:footnote>
  <w:footnote w:type="continuationSeparator" w:id="0">
    <w:p w14:paraId="5AFA8F0E" w14:textId="77777777" w:rsidR="00C63453" w:rsidRDefault="00C63453" w:rsidP="00125B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596C1F"/>
    <w:multiLevelType w:val="hybridMultilevel"/>
    <w:tmpl w:val="77E06FD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C7E340D"/>
    <w:multiLevelType w:val="hybridMultilevel"/>
    <w:tmpl w:val="153E692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902E73"/>
    <w:multiLevelType w:val="hybridMultilevel"/>
    <w:tmpl w:val="647C3E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F53DCC"/>
    <w:multiLevelType w:val="hybridMultilevel"/>
    <w:tmpl w:val="971A61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B8547A"/>
    <w:multiLevelType w:val="hybridMultilevel"/>
    <w:tmpl w:val="0D70BF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9B32B89"/>
    <w:multiLevelType w:val="hybridMultilevel"/>
    <w:tmpl w:val="D29658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DAytTCxMLY0M7VU0lEKTi0uzszPAykwrwUA/lN9sywAAAA="/>
  </w:docVars>
  <w:rsids>
    <w:rsidRoot w:val="009C2CBB"/>
    <w:rsid w:val="00125BB4"/>
    <w:rsid w:val="001261C5"/>
    <w:rsid w:val="00126E30"/>
    <w:rsid w:val="001631E9"/>
    <w:rsid w:val="00166B46"/>
    <w:rsid w:val="00187107"/>
    <w:rsid w:val="001A5201"/>
    <w:rsid w:val="001D4EC8"/>
    <w:rsid w:val="001E769D"/>
    <w:rsid w:val="0020021C"/>
    <w:rsid w:val="00212B81"/>
    <w:rsid w:val="00217BA0"/>
    <w:rsid w:val="00236B27"/>
    <w:rsid w:val="00275E3B"/>
    <w:rsid w:val="002D59F1"/>
    <w:rsid w:val="00307166"/>
    <w:rsid w:val="00317D4F"/>
    <w:rsid w:val="00330AC4"/>
    <w:rsid w:val="00336D9C"/>
    <w:rsid w:val="003A5D1E"/>
    <w:rsid w:val="003B4A2E"/>
    <w:rsid w:val="00407714"/>
    <w:rsid w:val="0043159B"/>
    <w:rsid w:val="0049076F"/>
    <w:rsid w:val="004933F2"/>
    <w:rsid w:val="00497C9B"/>
    <w:rsid w:val="005064F8"/>
    <w:rsid w:val="005067CA"/>
    <w:rsid w:val="00536CF7"/>
    <w:rsid w:val="00555BEE"/>
    <w:rsid w:val="00566535"/>
    <w:rsid w:val="0058038A"/>
    <w:rsid w:val="005976AD"/>
    <w:rsid w:val="005F2F0A"/>
    <w:rsid w:val="00615DBB"/>
    <w:rsid w:val="00664910"/>
    <w:rsid w:val="00780532"/>
    <w:rsid w:val="007C30BD"/>
    <w:rsid w:val="007D4B40"/>
    <w:rsid w:val="0080614B"/>
    <w:rsid w:val="00833650"/>
    <w:rsid w:val="008810B7"/>
    <w:rsid w:val="008823BD"/>
    <w:rsid w:val="00906FB0"/>
    <w:rsid w:val="00971E71"/>
    <w:rsid w:val="009C2CBB"/>
    <w:rsid w:val="009C2D71"/>
    <w:rsid w:val="009C7B98"/>
    <w:rsid w:val="00A14A73"/>
    <w:rsid w:val="00A61BA1"/>
    <w:rsid w:val="00A70602"/>
    <w:rsid w:val="00A92DFE"/>
    <w:rsid w:val="00A94059"/>
    <w:rsid w:val="00AA0250"/>
    <w:rsid w:val="00BE3FBA"/>
    <w:rsid w:val="00C3685A"/>
    <w:rsid w:val="00C63453"/>
    <w:rsid w:val="00C92281"/>
    <w:rsid w:val="00CD7A94"/>
    <w:rsid w:val="00D02D43"/>
    <w:rsid w:val="00DC1CE9"/>
    <w:rsid w:val="00DD31EC"/>
    <w:rsid w:val="00E17591"/>
    <w:rsid w:val="00E64432"/>
    <w:rsid w:val="00EA35CF"/>
    <w:rsid w:val="00EC2347"/>
    <w:rsid w:val="00FA1BEB"/>
    <w:rsid w:val="00FB7D0E"/>
    <w:rsid w:val="00FE7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4E3A37"/>
  <w15:chartTrackingRefBased/>
  <w15:docId w15:val="{873DC109-DCFA-4B08-8A6C-71A859701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5D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5B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BB4"/>
  </w:style>
  <w:style w:type="paragraph" w:styleId="Footer">
    <w:name w:val="footer"/>
    <w:basedOn w:val="Normal"/>
    <w:link w:val="FooterChar"/>
    <w:uiPriority w:val="99"/>
    <w:unhideWhenUsed/>
    <w:rsid w:val="00125B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B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ncy Fire Protection District</dc:creator>
  <cp:keywords/>
  <dc:description/>
  <cp:lastModifiedBy>Quincy Fire Protection District</cp:lastModifiedBy>
  <cp:revision>2</cp:revision>
  <cp:lastPrinted>2020-04-07T16:48:00Z</cp:lastPrinted>
  <dcterms:created xsi:type="dcterms:W3CDTF">2020-05-08T22:42:00Z</dcterms:created>
  <dcterms:modified xsi:type="dcterms:W3CDTF">2020-05-08T22:42:00Z</dcterms:modified>
</cp:coreProperties>
</file>